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42DC8" w14:textId="6079EB76" w:rsidR="00F620D9" w:rsidRDefault="00F620D9" w:rsidP="00F620D9">
      <w:r w:rsidRPr="00F620D9">
        <w:rPr>
          <w:highlight w:val="yellow"/>
        </w:rPr>
        <w:t>Data Dictionary (for Process)</w:t>
      </w:r>
    </w:p>
    <w:p w14:paraId="404AF498" w14:textId="5E20557D" w:rsidR="00F620D9" w:rsidRPr="003E669E" w:rsidRDefault="00F620D9" w:rsidP="00F620D9">
      <w:pPr>
        <w:rPr>
          <w:b/>
          <w:bCs/>
        </w:rPr>
      </w:pPr>
      <w:r w:rsidRPr="003E669E">
        <w:rPr>
          <w:b/>
          <w:bCs/>
        </w:rPr>
        <w:t>Process name:</w:t>
      </w:r>
      <w:r w:rsidR="00700541" w:rsidRPr="003E669E">
        <w:rPr>
          <w:b/>
          <w:bCs/>
        </w:rPr>
        <w:t xml:space="preserve"> </w:t>
      </w:r>
    </w:p>
    <w:p w14:paraId="321E8E1E" w14:textId="0653A212" w:rsidR="00F620D9" w:rsidRPr="003E669E" w:rsidRDefault="009D5E58" w:rsidP="00F620D9">
      <w:pPr>
        <w:rPr>
          <w:b/>
          <w:bCs/>
        </w:rPr>
      </w:pPr>
      <w:r w:rsidRPr="003E669E">
        <w:rPr>
          <w:b/>
          <w:bCs/>
        </w:rPr>
        <w:t xml:space="preserve">Process </w:t>
      </w:r>
      <w:r w:rsidR="00F620D9" w:rsidRPr="003E669E">
        <w:rPr>
          <w:b/>
          <w:bCs/>
        </w:rPr>
        <w:t>Description:</w:t>
      </w:r>
    </w:p>
    <w:p w14:paraId="31771EE9" w14:textId="60B1B8AB" w:rsidR="00F620D9" w:rsidRDefault="00F620D9" w:rsidP="00F620D9">
      <w:r w:rsidRPr="003E669E">
        <w:rPr>
          <w:b/>
          <w:bCs/>
        </w:rPr>
        <w:t>Inward flow</w:t>
      </w:r>
      <w:r w:rsidR="00045949" w:rsidRPr="003E669E">
        <w:rPr>
          <w:b/>
          <w:bCs/>
        </w:rPr>
        <w:t>(s)</w:t>
      </w:r>
      <w:r w:rsidRPr="003E669E">
        <w:rPr>
          <w:b/>
          <w:bCs/>
        </w:rPr>
        <w:t>:</w:t>
      </w:r>
      <w:r w:rsidR="001273A1">
        <w:t xml:space="preserve"> it includes name</w:t>
      </w:r>
      <w:r w:rsidR="0048121E">
        <w:t>s</w:t>
      </w:r>
      <w:r w:rsidR="001273A1">
        <w:t xml:space="preserve"> of input </w:t>
      </w:r>
      <w:r w:rsidR="00045949">
        <w:t>data flows</w:t>
      </w:r>
    </w:p>
    <w:p w14:paraId="60BC9DA9" w14:textId="1D065F86" w:rsidR="00785E49" w:rsidRDefault="00F620D9">
      <w:r w:rsidRPr="003E669E">
        <w:rPr>
          <w:b/>
          <w:bCs/>
        </w:rPr>
        <w:t>Outward flow</w:t>
      </w:r>
      <w:r w:rsidR="00045949" w:rsidRPr="003E669E">
        <w:rPr>
          <w:b/>
          <w:bCs/>
        </w:rPr>
        <w:t>(s)</w:t>
      </w:r>
      <w:r w:rsidRPr="003E669E">
        <w:rPr>
          <w:b/>
          <w:bCs/>
        </w:rPr>
        <w:t>:</w:t>
      </w:r>
      <w:r w:rsidR="001273A1">
        <w:t xml:space="preserve"> it includes name</w:t>
      </w:r>
      <w:r w:rsidR="0048121E">
        <w:t>s</w:t>
      </w:r>
      <w:r w:rsidR="001273A1">
        <w:t xml:space="preserve"> of output </w:t>
      </w:r>
      <w:r w:rsidR="00045949">
        <w:t>data flows</w:t>
      </w:r>
    </w:p>
    <w:p w14:paraId="1AEB0C78" w14:textId="3478121F" w:rsidR="00F620D9" w:rsidRDefault="00F620D9">
      <w:r w:rsidRPr="003E669E">
        <w:rPr>
          <w:b/>
          <w:bCs/>
        </w:rPr>
        <w:t>Process specification:</w:t>
      </w:r>
      <w:r w:rsidR="00700541">
        <w:t xml:space="preserve"> </w:t>
      </w:r>
      <w:r w:rsidR="00770313">
        <w:t xml:space="preserve">it includes </w:t>
      </w:r>
      <w:r w:rsidR="00637E25">
        <w:t xml:space="preserve">details of code/ function written in </w:t>
      </w:r>
      <w:r w:rsidR="00770313">
        <w:t xml:space="preserve">Structured English </w:t>
      </w:r>
    </w:p>
    <w:p w14:paraId="6AF301A7" w14:textId="360A1F82" w:rsidR="00F620D9" w:rsidRDefault="00F620D9"/>
    <w:p w14:paraId="3D6790F3" w14:textId="77777777" w:rsidR="0048121E" w:rsidRDefault="0048121E"/>
    <w:p w14:paraId="37CAE90B" w14:textId="350E7CA7" w:rsidR="00F620D9" w:rsidRDefault="00F620D9">
      <w:r w:rsidRPr="00F620D9">
        <w:rPr>
          <w:highlight w:val="yellow"/>
        </w:rPr>
        <w:t>Data Dictionary (for Data flow)</w:t>
      </w:r>
    </w:p>
    <w:p w14:paraId="565AD4D0" w14:textId="6705DBCC" w:rsidR="00F620D9" w:rsidRPr="003E669E" w:rsidRDefault="00F620D9">
      <w:pPr>
        <w:rPr>
          <w:b/>
          <w:bCs/>
        </w:rPr>
      </w:pPr>
      <w:r w:rsidRPr="003E669E">
        <w:rPr>
          <w:b/>
          <w:bCs/>
        </w:rPr>
        <w:t>Data flow name:</w:t>
      </w:r>
    </w:p>
    <w:p w14:paraId="66CE036A" w14:textId="4A9D7D15" w:rsidR="00F620D9" w:rsidRPr="003E669E" w:rsidRDefault="009D5E58">
      <w:pPr>
        <w:rPr>
          <w:b/>
          <w:bCs/>
        </w:rPr>
      </w:pPr>
      <w:r w:rsidRPr="003E669E">
        <w:rPr>
          <w:b/>
          <w:bCs/>
        </w:rPr>
        <w:t xml:space="preserve">Data flow </w:t>
      </w:r>
      <w:r w:rsidR="00F620D9" w:rsidRPr="003E669E">
        <w:rPr>
          <w:b/>
          <w:bCs/>
        </w:rPr>
        <w:t>Description:</w:t>
      </w:r>
      <w:r w:rsidR="00D03A82" w:rsidRPr="003E669E">
        <w:rPr>
          <w:b/>
          <w:bCs/>
        </w:rPr>
        <w:t xml:space="preserve"> </w:t>
      </w:r>
    </w:p>
    <w:p w14:paraId="19484344" w14:textId="588E0006" w:rsidR="00F620D9" w:rsidRDefault="00700541">
      <w:r w:rsidRPr="003E669E">
        <w:rPr>
          <w:b/>
          <w:bCs/>
        </w:rPr>
        <w:t>Input Source:</w:t>
      </w:r>
      <w:r w:rsidR="00D03A82">
        <w:t xml:space="preserve"> it includes input process/source name</w:t>
      </w:r>
    </w:p>
    <w:p w14:paraId="3EC6CF43" w14:textId="6FEA9D19" w:rsidR="00700541" w:rsidRDefault="00700541">
      <w:r w:rsidRPr="003E669E">
        <w:rPr>
          <w:b/>
          <w:bCs/>
        </w:rPr>
        <w:t>Output Source:</w:t>
      </w:r>
      <w:r w:rsidR="00D03A82">
        <w:t xml:space="preserve"> it includes output process/source name</w:t>
      </w:r>
    </w:p>
    <w:p w14:paraId="61F89842" w14:textId="49308222" w:rsidR="00700541" w:rsidRDefault="00700541"/>
    <w:p w14:paraId="64FD339B" w14:textId="77777777" w:rsidR="0048121E" w:rsidRDefault="0048121E"/>
    <w:p w14:paraId="30AD3009" w14:textId="1DFF3B39" w:rsidR="00700541" w:rsidRDefault="00700541">
      <w:r w:rsidRPr="00700541">
        <w:rPr>
          <w:highlight w:val="yellow"/>
        </w:rPr>
        <w:t>Data Dictionary (for Data Store)</w:t>
      </w:r>
    </w:p>
    <w:p w14:paraId="76499371" w14:textId="7B9F71C4" w:rsidR="00700541" w:rsidRPr="003E669E" w:rsidRDefault="00700541">
      <w:pPr>
        <w:rPr>
          <w:b/>
          <w:bCs/>
        </w:rPr>
      </w:pPr>
      <w:r w:rsidRPr="003E669E">
        <w:rPr>
          <w:b/>
          <w:bCs/>
        </w:rPr>
        <w:t>Data store name:</w:t>
      </w:r>
    </w:p>
    <w:p w14:paraId="2EDC7865" w14:textId="2B4CE6C1" w:rsidR="00700541" w:rsidRDefault="009D5E58">
      <w:r w:rsidRPr="003E669E">
        <w:rPr>
          <w:b/>
          <w:bCs/>
        </w:rPr>
        <w:t xml:space="preserve">Data store </w:t>
      </w:r>
      <w:r w:rsidR="00700541" w:rsidRPr="003E669E">
        <w:rPr>
          <w:b/>
          <w:bCs/>
        </w:rPr>
        <w:t>Description:</w:t>
      </w:r>
      <w:r w:rsidR="00DB011A">
        <w:t xml:space="preserve"> it includes field name, data type, data format</w:t>
      </w:r>
    </w:p>
    <w:p w14:paraId="75BBDEE9" w14:textId="21D513AB" w:rsidR="00700541" w:rsidRDefault="00700541">
      <w:r w:rsidRPr="003E669E">
        <w:rPr>
          <w:b/>
          <w:bCs/>
        </w:rPr>
        <w:t xml:space="preserve">Input </w:t>
      </w:r>
      <w:r w:rsidR="0062451C" w:rsidRPr="003E669E">
        <w:rPr>
          <w:b/>
          <w:bCs/>
        </w:rPr>
        <w:t>flows</w:t>
      </w:r>
      <w:r w:rsidRPr="003E669E">
        <w:rPr>
          <w:b/>
          <w:bCs/>
        </w:rPr>
        <w:t>:</w:t>
      </w:r>
      <w:r w:rsidR="00FD32AE">
        <w:t xml:space="preserve"> it includes name</w:t>
      </w:r>
      <w:r w:rsidR="000B56EE">
        <w:t>s</w:t>
      </w:r>
      <w:r w:rsidR="00FD32AE">
        <w:t xml:space="preserve"> of input data flows</w:t>
      </w:r>
    </w:p>
    <w:p w14:paraId="2E95DEA3" w14:textId="0660598C" w:rsidR="00FD32AE" w:rsidRDefault="00700541" w:rsidP="00FD32AE">
      <w:r w:rsidRPr="003E669E">
        <w:rPr>
          <w:b/>
          <w:bCs/>
        </w:rPr>
        <w:t xml:space="preserve">Output </w:t>
      </w:r>
      <w:r w:rsidR="0062451C" w:rsidRPr="003E669E">
        <w:rPr>
          <w:b/>
          <w:bCs/>
        </w:rPr>
        <w:t>flows</w:t>
      </w:r>
      <w:r w:rsidRPr="003E669E">
        <w:rPr>
          <w:b/>
          <w:bCs/>
        </w:rPr>
        <w:t>:</w:t>
      </w:r>
      <w:r w:rsidR="00FD32AE">
        <w:t xml:space="preserve"> it includes name</w:t>
      </w:r>
      <w:r w:rsidR="000B56EE">
        <w:t>s</w:t>
      </w:r>
      <w:r w:rsidR="00FD32AE">
        <w:t xml:space="preserve"> of output data flows</w:t>
      </w:r>
    </w:p>
    <w:p w14:paraId="396E8C8D" w14:textId="0AA71273" w:rsidR="00700541" w:rsidRDefault="00700541"/>
    <w:p w14:paraId="467B7296" w14:textId="08E7AFCC" w:rsidR="00294334" w:rsidRDefault="00294334"/>
    <w:p w14:paraId="3B4FEDA4" w14:textId="045C7FD4" w:rsidR="00294334" w:rsidRDefault="00294334"/>
    <w:p w14:paraId="6BA093EC" w14:textId="0A57AF83" w:rsidR="00294334" w:rsidRDefault="00294334"/>
    <w:p w14:paraId="60F4E1EB" w14:textId="2D8BF074" w:rsidR="00294334" w:rsidRDefault="00294334"/>
    <w:p w14:paraId="6C94642F" w14:textId="13D45B4F" w:rsidR="00294334" w:rsidRDefault="00294334"/>
    <w:p w14:paraId="54BF9F78" w14:textId="56559A28" w:rsidR="00294334" w:rsidRDefault="00294334"/>
    <w:p w14:paraId="2D07C906" w14:textId="1EB7B284" w:rsidR="00294334" w:rsidRDefault="00294334"/>
    <w:p w14:paraId="0848226F" w14:textId="525DC3CE" w:rsidR="00294334" w:rsidRDefault="00294334"/>
    <w:p w14:paraId="722D9A9D" w14:textId="5A915EA3" w:rsidR="00294334" w:rsidRDefault="00294334"/>
    <w:p w14:paraId="790C26B4" w14:textId="6235D18E" w:rsidR="00294334" w:rsidRDefault="00294334"/>
    <w:p w14:paraId="53667EAD" w14:textId="77777777" w:rsidR="00294334" w:rsidRPr="00657A72" w:rsidRDefault="00294334" w:rsidP="00294334">
      <w:pPr>
        <w:rPr>
          <w:rFonts w:ascii="Arial" w:hAnsi="Arial" w:cs="Arial"/>
          <w:b/>
          <w:bCs/>
          <w:color w:val="000000"/>
          <w:shd w:val="clear" w:color="auto" w:fill="FFFFFF"/>
        </w:rPr>
      </w:pPr>
      <w:r w:rsidRPr="00657A72">
        <w:rPr>
          <w:rFonts w:ascii="Arial" w:hAnsi="Arial" w:cs="Arial"/>
          <w:b/>
          <w:bCs/>
          <w:color w:val="000000"/>
          <w:shd w:val="clear" w:color="auto" w:fill="FFFFFF"/>
        </w:rPr>
        <w:lastRenderedPageBreak/>
        <w:t>Process description:</w:t>
      </w:r>
    </w:p>
    <w:p w14:paraId="1E168C8A" w14:textId="77777777" w:rsidR="00294334" w:rsidRDefault="00294334" w:rsidP="0029433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Structured English/ decision tree / decision table</w:t>
      </w:r>
    </w:p>
    <w:p w14:paraId="621A4DDE" w14:textId="77777777" w:rsidR="00294334" w:rsidRDefault="00294334" w:rsidP="00294334">
      <w:pPr>
        <w:rPr>
          <w:rFonts w:ascii="Arial" w:hAnsi="Arial" w:cs="Arial"/>
          <w:color w:val="000000"/>
          <w:shd w:val="clear" w:color="auto" w:fill="FFFFFF"/>
        </w:rPr>
      </w:pPr>
    </w:p>
    <w:p w14:paraId="262A1F48" w14:textId="77777777" w:rsidR="00294334" w:rsidRDefault="00294334" w:rsidP="0029433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Example:</w:t>
      </w:r>
    </w:p>
    <w:p w14:paraId="38FEDAA2" w14:textId="77777777" w:rsidR="00294334" w:rsidRDefault="00294334" w:rsidP="0029433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Customer Authentication in the online shopping environment</w:t>
      </w:r>
    </w:p>
    <w:p w14:paraId="24164BA6" w14:textId="77777777" w:rsidR="00294334" w:rsidRPr="00CA1293" w:rsidRDefault="00294334" w:rsidP="00294334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CA1293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This procedure to authenticate customer can be written in Structured English as:</w:t>
      </w:r>
    </w:p>
    <w:p w14:paraId="0660EE22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Enter</w:t>
      </w: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Customer_Name</w:t>
      </w:r>
      <w:proofErr w:type="spellEnd"/>
    </w:p>
    <w:p w14:paraId="4F9C4520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SEEK </w:t>
      </w:r>
      <w:proofErr w:type="spellStart"/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Customer_Name</w:t>
      </w:r>
      <w:proofErr w:type="spellEnd"/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CA1293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n</w:t>
      </w: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Customer_Name_DB</w:t>
      </w:r>
      <w:proofErr w:type="spellEnd"/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file</w:t>
      </w:r>
    </w:p>
    <w:p w14:paraId="3914ADFF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IF </w:t>
      </w:r>
      <w:proofErr w:type="spellStart"/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Customer_Name</w:t>
      </w:r>
      <w:proofErr w:type="spellEnd"/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found THEN</w:t>
      </w:r>
    </w:p>
    <w:p w14:paraId="6963F384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Call</w:t>
      </w: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procedure USER_PASSWORD_</w:t>
      </w:r>
      <w:proofErr w:type="gramStart"/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UTHENTICATE</w:t>
      </w:r>
      <w:r w:rsidRPr="00CA1293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gramEnd"/>
      <w:r w:rsidRPr="00CA1293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</w:t>
      </w:r>
    </w:p>
    <w:p w14:paraId="3A81EDAA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ELSE</w:t>
      </w:r>
    </w:p>
    <w:p w14:paraId="25875D04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PRINT error message</w:t>
      </w:r>
    </w:p>
    <w:p w14:paraId="55081627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CA1293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Call</w:t>
      </w: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procedure NEW_CUSTOMER_</w:t>
      </w:r>
      <w:proofErr w:type="gramStart"/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REQUEST</w:t>
      </w:r>
      <w:r w:rsidRPr="00CA1293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gramEnd"/>
      <w:r w:rsidRPr="00CA1293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</w:t>
      </w:r>
    </w:p>
    <w:p w14:paraId="3246BCBF" w14:textId="77777777" w:rsidR="00294334" w:rsidRPr="00CA1293" w:rsidRDefault="00294334" w:rsidP="00294334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CA1293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ENDIF</w:t>
      </w:r>
    </w:p>
    <w:p w14:paraId="5EC3B869" w14:textId="77777777" w:rsidR="00294334" w:rsidRDefault="00294334" w:rsidP="00294334"/>
    <w:p w14:paraId="158689DC" w14:textId="0BFF5C93" w:rsidR="00294334" w:rsidRDefault="00294334" w:rsidP="00294334">
      <w:r>
        <w:t>Draw Decision table, decision tree</w:t>
      </w:r>
    </w:p>
    <w:p w14:paraId="5E8F3377" w14:textId="08383C61" w:rsidR="00294334" w:rsidRDefault="00294334" w:rsidP="00294334"/>
    <w:p w14:paraId="70710FC1" w14:textId="3C7659FF" w:rsidR="00294334" w:rsidRDefault="00294334" w:rsidP="00294334"/>
    <w:p w14:paraId="23676148" w14:textId="500BD23C" w:rsidR="00294334" w:rsidRDefault="00294334" w:rsidP="00294334"/>
    <w:p w14:paraId="708D21C8" w14:textId="7155FBA0" w:rsidR="00294334" w:rsidRDefault="00294334" w:rsidP="00294334"/>
    <w:p w14:paraId="0AA320A4" w14:textId="2F27DC44" w:rsidR="00294334" w:rsidRDefault="00294334" w:rsidP="00294334"/>
    <w:p w14:paraId="2739E862" w14:textId="7394BC9C" w:rsidR="00294334" w:rsidRDefault="00294334" w:rsidP="00294334"/>
    <w:p w14:paraId="2C1491AD" w14:textId="2C256DFE" w:rsidR="00294334" w:rsidRDefault="00294334" w:rsidP="00294334"/>
    <w:p w14:paraId="32F98270" w14:textId="290DE25F" w:rsidR="00294334" w:rsidRDefault="00294334" w:rsidP="00294334"/>
    <w:p w14:paraId="14B22EA1" w14:textId="12B3A158" w:rsidR="00294334" w:rsidRDefault="00294334" w:rsidP="00294334"/>
    <w:p w14:paraId="1041720E" w14:textId="39C148B2" w:rsidR="00294334" w:rsidRDefault="00294334" w:rsidP="00294334"/>
    <w:p w14:paraId="470EA4B0" w14:textId="17D0CD7B" w:rsidR="00294334" w:rsidRDefault="00294334" w:rsidP="00294334"/>
    <w:p w14:paraId="40679D7B" w14:textId="6211618E" w:rsidR="00294334" w:rsidRDefault="00294334" w:rsidP="00294334"/>
    <w:p w14:paraId="4FD877AD" w14:textId="3E7401B0" w:rsidR="00294334" w:rsidRDefault="00294334" w:rsidP="00294334"/>
    <w:p w14:paraId="03718E9D" w14:textId="3678D010" w:rsidR="00294334" w:rsidRDefault="00294334" w:rsidP="00294334"/>
    <w:p w14:paraId="53D2C409" w14:textId="57B77F62" w:rsidR="00294334" w:rsidRDefault="00294334" w:rsidP="00294334"/>
    <w:p w14:paraId="359EC4F1" w14:textId="26F6326F" w:rsidR="00294334" w:rsidRDefault="00294334" w:rsidP="00294334"/>
    <w:p w14:paraId="4DF9A0D8" w14:textId="7C9C541C" w:rsidR="00294334" w:rsidRDefault="00294334" w:rsidP="00294334"/>
    <w:p w14:paraId="1453A79E" w14:textId="68520C2C" w:rsidR="00294334" w:rsidRDefault="00294334" w:rsidP="00294334"/>
    <w:p w14:paraId="45E27F01" w14:textId="5E78DA8F" w:rsidR="00294334" w:rsidRPr="00294334" w:rsidRDefault="00294334" w:rsidP="00294334">
      <w:pPr>
        <w:rPr>
          <w:b/>
          <w:bCs/>
        </w:rPr>
      </w:pPr>
      <w:r w:rsidRPr="00294334">
        <w:rPr>
          <w:b/>
          <w:bCs/>
        </w:rPr>
        <w:lastRenderedPageBreak/>
        <w:t>Data store:</w:t>
      </w:r>
    </w:p>
    <w:p w14:paraId="7BE7BE2A" w14:textId="5F4529A2" w:rsidR="00294334" w:rsidRDefault="00294334" w:rsidP="00294334">
      <w:r>
        <w:rPr>
          <w:noProof/>
        </w:rPr>
        <w:drawing>
          <wp:inline distT="0" distB="0" distL="0" distR="0" wp14:anchorId="777F31E9" wp14:editId="65AAA9E9">
            <wp:extent cx="5509260" cy="32327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57699" t="13709" r="2948" b="46110"/>
                    <a:stretch/>
                  </pic:blipFill>
                  <pic:spPr bwMode="auto">
                    <a:xfrm>
                      <a:off x="0" y="0"/>
                      <a:ext cx="5518031" cy="3237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B0B75" w14:textId="77777777" w:rsidR="00294334" w:rsidRDefault="00294334" w:rsidP="00294334"/>
    <w:p w14:paraId="45B532B1" w14:textId="655CB460" w:rsidR="00294334" w:rsidRDefault="00294334"/>
    <w:p w14:paraId="3080AF54" w14:textId="53D2E4EF" w:rsidR="00214DB8" w:rsidRDefault="00214DB8"/>
    <w:p w14:paraId="5CA5803C" w14:textId="54356EB7" w:rsidR="00214DB8" w:rsidRDefault="00214DB8"/>
    <w:p w14:paraId="20E5320E" w14:textId="13BE192E" w:rsidR="00214DB8" w:rsidRDefault="00214DB8"/>
    <w:p w14:paraId="7ED8C83B" w14:textId="5D868D6C" w:rsidR="00214DB8" w:rsidRDefault="00214DB8"/>
    <w:p w14:paraId="0DEC4A2B" w14:textId="3CE6169C" w:rsidR="00214DB8" w:rsidRDefault="00214DB8"/>
    <w:p w14:paraId="61FE20FB" w14:textId="6D4433DE" w:rsidR="00214DB8" w:rsidRDefault="00214DB8"/>
    <w:p w14:paraId="6C86C10F" w14:textId="08A94E92" w:rsidR="00214DB8" w:rsidRDefault="00214DB8"/>
    <w:p w14:paraId="6237DCBA" w14:textId="141BB36D" w:rsidR="00214DB8" w:rsidRDefault="00214DB8"/>
    <w:p w14:paraId="05BF06A3" w14:textId="0C6E4ADF" w:rsidR="00214DB8" w:rsidRDefault="00214DB8"/>
    <w:p w14:paraId="7E3B1491" w14:textId="3B90EA6C" w:rsidR="00214DB8" w:rsidRDefault="00214DB8"/>
    <w:p w14:paraId="417E12DE" w14:textId="1CA69C20" w:rsidR="00214DB8" w:rsidRDefault="00214DB8"/>
    <w:p w14:paraId="3EC04A6C" w14:textId="71F3E00E" w:rsidR="00214DB8" w:rsidRDefault="00214DB8"/>
    <w:p w14:paraId="33E77C96" w14:textId="52A357F0" w:rsidR="00214DB8" w:rsidRDefault="00214DB8"/>
    <w:p w14:paraId="5F717D09" w14:textId="1FD69CDC" w:rsidR="00214DB8" w:rsidRDefault="00214DB8"/>
    <w:p w14:paraId="074C6E8E" w14:textId="1A39EDC4" w:rsidR="00214DB8" w:rsidRDefault="00214DB8"/>
    <w:p w14:paraId="01A994FF" w14:textId="61C5B095" w:rsidR="00214DB8" w:rsidRDefault="00214DB8"/>
    <w:p w14:paraId="78143BF0" w14:textId="0FD7FD2E" w:rsidR="00214DB8" w:rsidRPr="00214DB8" w:rsidRDefault="00214DB8">
      <w:pPr>
        <w:rPr>
          <w:b/>
          <w:bCs/>
        </w:rPr>
      </w:pPr>
      <w:r w:rsidRPr="00214DB8">
        <w:rPr>
          <w:b/>
          <w:bCs/>
        </w:rPr>
        <w:lastRenderedPageBreak/>
        <w:t>Data Flow:</w:t>
      </w:r>
    </w:p>
    <w:p w14:paraId="6C1882D5" w14:textId="032972A8" w:rsidR="00214DB8" w:rsidRDefault="00214DB8">
      <w:r>
        <w:rPr>
          <w:noProof/>
        </w:rPr>
        <w:drawing>
          <wp:inline distT="0" distB="0" distL="0" distR="0" wp14:anchorId="194F8529" wp14:editId="14E72956">
            <wp:extent cx="5731510" cy="34347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47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04329" w14:textId="16C9FB1B" w:rsidR="00214DB8" w:rsidRDefault="00214DB8"/>
    <w:tbl>
      <w:tblPr>
        <w:tblStyle w:val="TableGrid"/>
        <w:tblpPr w:leftFromText="180" w:rightFromText="180" w:horzAnchor="margin" w:tblpY="472"/>
        <w:tblW w:w="9458" w:type="dxa"/>
        <w:tblLook w:val="04A0" w:firstRow="1" w:lastRow="0" w:firstColumn="1" w:lastColumn="0" w:noHBand="0" w:noVBand="1"/>
      </w:tblPr>
      <w:tblGrid>
        <w:gridCol w:w="991"/>
        <w:gridCol w:w="3347"/>
        <w:gridCol w:w="5120"/>
      </w:tblGrid>
      <w:tr w:rsidR="00214DB8" w14:paraId="1694CB3B" w14:textId="77777777" w:rsidTr="00826FDB">
        <w:trPr>
          <w:trHeight w:val="1015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B64B9" w14:textId="77777777" w:rsidR="00214DB8" w:rsidRDefault="00214DB8" w:rsidP="00826FDB">
            <w:pPr>
              <w:rPr>
                <w:b/>
              </w:rPr>
            </w:pPr>
          </w:p>
          <w:p w14:paraId="5A13DF7A" w14:textId="77777777" w:rsidR="00214DB8" w:rsidRDefault="00214DB8" w:rsidP="00826FDB">
            <w:pPr>
              <w:rPr>
                <w:b/>
              </w:rPr>
            </w:pPr>
          </w:p>
          <w:p w14:paraId="47713618" w14:textId="77777777" w:rsidR="00214DB8" w:rsidRDefault="00214DB8" w:rsidP="00826FDB">
            <w:pPr>
              <w:rPr>
                <w:b/>
              </w:rPr>
            </w:pP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50A56" w14:textId="77777777" w:rsidR="00214DB8" w:rsidRDefault="00214DB8" w:rsidP="00826FDB">
            <w:pPr>
              <w:jc w:val="center"/>
              <w:rPr>
                <w:b/>
              </w:rPr>
            </w:pPr>
            <w:r>
              <w:rPr>
                <w:b/>
              </w:rPr>
              <w:t>DATA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A7A5B" w14:textId="77777777" w:rsidR="00214DB8" w:rsidRDefault="00214DB8" w:rsidP="00826FDB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214DB8" w14:paraId="0A068965" w14:textId="77777777" w:rsidTr="00826FDB">
        <w:trPr>
          <w:trHeight w:val="958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54590" w14:textId="77777777" w:rsidR="00214DB8" w:rsidRDefault="00214DB8" w:rsidP="00826FDB">
            <w:r>
              <w:t>1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A88D2" w14:textId="77777777" w:rsidR="00214DB8" w:rsidRDefault="00214DB8" w:rsidP="00826FDB">
            <w:r>
              <w:t>Login details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F9C28" w14:textId="77777777" w:rsidR="00214DB8" w:rsidRDefault="00214DB8" w:rsidP="00826FDB">
            <w:r>
              <w:t>Login details of the admin. It is required for successful login. Login details include id and password.</w:t>
            </w:r>
          </w:p>
        </w:tc>
      </w:tr>
      <w:tr w:rsidR="00214DB8" w14:paraId="4E60F70E" w14:textId="77777777" w:rsidTr="00826FDB">
        <w:trPr>
          <w:trHeight w:val="1015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19985" w14:textId="77777777" w:rsidR="00214DB8" w:rsidRDefault="00214DB8" w:rsidP="00826FDB">
            <w:r>
              <w:t>2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B5522" w14:textId="45A81E91" w:rsidR="00214DB8" w:rsidRDefault="00214DB8" w:rsidP="00826FDB">
            <w:r>
              <w:t xml:space="preserve">Login </w:t>
            </w:r>
            <w:r>
              <w:t>Verification response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E070B" w14:textId="77777777" w:rsidR="00214DB8" w:rsidRDefault="00214DB8" w:rsidP="00826FDB">
            <w:r>
              <w:t xml:space="preserve">Verification response message displays whether the id and password </w:t>
            </w:r>
            <w:proofErr w:type="gramStart"/>
            <w:r>
              <w:t>is</w:t>
            </w:r>
            <w:proofErr w:type="gramEnd"/>
            <w:r>
              <w:t xml:space="preserve"> correct or not.</w:t>
            </w:r>
          </w:p>
        </w:tc>
      </w:tr>
      <w:tr w:rsidR="00214DB8" w14:paraId="28CF07DE" w14:textId="77777777" w:rsidTr="00826FDB">
        <w:trPr>
          <w:trHeight w:val="958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2A78E" w14:textId="77777777" w:rsidR="00214DB8" w:rsidRDefault="00214DB8" w:rsidP="00826FDB">
            <w:r>
              <w:t>3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D9C4" w14:textId="77777777" w:rsidR="00214DB8" w:rsidRDefault="00214DB8" w:rsidP="00826FDB">
            <w:r>
              <w:t>Employee details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8EC53" w14:textId="77777777" w:rsidR="00214DB8" w:rsidRDefault="00214DB8" w:rsidP="00826FDB">
            <w:r>
              <w:t xml:space="preserve">Employee details include employee </w:t>
            </w:r>
            <w:proofErr w:type="gramStart"/>
            <w:r>
              <w:t>id ,department</w:t>
            </w:r>
            <w:proofErr w:type="gramEnd"/>
            <w:r>
              <w:t>, email-id, phone number, photo.</w:t>
            </w:r>
          </w:p>
        </w:tc>
      </w:tr>
      <w:tr w:rsidR="00214DB8" w14:paraId="71366D5D" w14:textId="77777777" w:rsidTr="00826FDB">
        <w:trPr>
          <w:trHeight w:val="1015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8FB7" w14:textId="77777777" w:rsidR="00214DB8" w:rsidRDefault="00214DB8" w:rsidP="00826FDB">
            <w:r>
              <w:t>4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F1E91" w14:textId="77777777" w:rsidR="00214DB8" w:rsidRDefault="00214DB8" w:rsidP="00826FDB">
            <w:r>
              <w:t>Employee added response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49EA2" w14:textId="77777777" w:rsidR="00214DB8" w:rsidRDefault="00214DB8" w:rsidP="00826FDB">
            <w:r>
              <w:t xml:space="preserve">If employee details are added successfully in employee </w:t>
            </w:r>
            <w:proofErr w:type="gramStart"/>
            <w:r>
              <w:t>table</w:t>
            </w:r>
            <w:proofErr w:type="gramEnd"/>
            <w:r>
              <w:t xml:space="preserve"> then employee added successfully message will be displayed.</w:t>
            </w:r>
          </w:p>
        </w:tc>
      </w:tr>
    </w:tbl>
    <w:p w14:paraId="5DB2F8C6" w14:textId="77777777" w:rsidR="00214DB8" w:rsidRDefault="00214DB8"/>
    <w:sectPr w:rsidR="00214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jIytDQ1sTAzNTdW0lEKTi0uzszPAykwqgUA5Bo6PCwAAAA="/>
  </w:docVars>
  <w:rsids>
    <w:rsidRoot w:val="00F620D9"/>
    <w:rsid w:val="00045949"/>
    <w:rsid w:val="000B56EE"/>
    <w:rsid w:val="000D3592"/>
    <w:rsid w:val="001273A1"/>
    <w:rsid w:val="00214DB8"/>
    <w:rsid w:val="00294334"/>
    <w:rsid w:val="003E669E"/>
    <w:rsid w:val="0048121E"/>
    <w:rsid w:val="004A4E9E"/>
    <w:rsid w:val="0062451C"/>
    <w:rsid w:val="00637E25"/>
    <w:rsid w:val="00700541"/>
    <w:rsid w:val="00745714"/>
    <w:rsid w:val="00770313"/>
    <w:rsid w:val="009D5E58"/>
    <w:rsid w:val="00D03A82"/>
    <w:rsid w:val="00D65E0D"/>
    <w:rsid w:val="00D75E9E"/>
    <w:rsid w:val="00D87CE3"/>
    <w:rsid w:val="00DB011A"/>
    <w:rsid w:val="00F620D9"/>
    <w:rsid w:val="00FD3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BDA53"/>
  <w15:chartTrackingRefBased/>
  <w15:docId w15:val="{79F5A737-44D1-4DD5-B48D-324F46521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4DB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preet kaur</dc:creator>
  <cp:keywords/>
  <dc:description/>
  <cp:lastModifiedBy>parampreet kaur</cp:lastModifiedBy>
  <cp:revision>25</cp:revision>
  <dcterms:created xsi:type="dcterms:W3CDTF">2021-05-24T12:16:00Z</dcterms:created>
  <dcterms:modified xsi:type="dcterms:W3CDTF">2021-11-22T10:17:00Z</dcterms:modified>
</cp:coreProperties>
</file>